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intelligence.xml" ContentType="application/vnd.ms-office.intelligence+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xmlns:a14="http://schemas.microsoft.com/office/drawing/2010/main" mc:Ignorable="w14 wp14">
  <w:body>
    <w:bookmarkStart w:name="intro" w:id="22"/>
    <w:p w:rsidR="03C8E52D" w:rsidP="03C8E52D" w:rsidRDefault="03C8E52D" w14:paraId="1B7D63EB" w14:textId="2B39CA5C">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03C8E52D">
        <w:rPr/>
        <w:t>HEROES &amp; VILLIANS</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068D72DD">
        <w:rPr/>
        <w:t>Introduction</w:t>
      </w:r>
      <w:bookmarkEnd w:id="22"/>
    </w:p>
    <w:bookmarkStart w:name="technologies" w:id="23"/>
    <w:p w:rsidR="03C8E52D" w:rsidP="03C8E52D" w:rsidRDefault="03C8E52D" w14:paraId="41A567C3" w14:textId="0738C84B">
      <w:pPr>
        <w:pStyle w:val="Normal"/>
        <w:bidi w:val="0"/>
        <w:spacing w:before="180" w:beforeAutospacing="off" w:after="180" w:afterAutospacing="off" w:line="480" w:lineRule="auto"/>
        <w:ind w:left="0" w:right="0"/>
        <w:jc w:val="left"/>
        <w:rPr>
          <w:rFonts w:ascii="Calibri" w:hAnsi="Calibri" w:eastAsia="Calibri" w:cs="Calibri"/>
        </w:rPr>
      </w:pPr>
      <w:r w:rsidRPr="007A04E4" w:rsidR="03C8E52D">
        <w:rPr>
          <w:rFonts w:ascii="Calibri" w:hAnsi="Calibri" w:eastAsia="Calibri" w:cs="Calibri"/>
        </w:rPr>
        <w:t>The heart of all great applications is data. At the end of the day, our job as software/web developers is to store, organize, and present data in a way that solves problems for clients and enhances their quality of life and businesses. Data becomes much more interesting when it grows and becomes more complex. The interaction of data then fuels more meaningful applications!</w:t>
      </w:r>
      <w:r>
        <w:br/>
      </w:r>
      <w:r w:rsidRPr="007A04E4" w:rsidR="03C8E52D">
        <w:rPr>
          <w:rFonts w:ascii="Calibri" w:hAnsi="Calibri" w:eastAsia="Calibri" w:cs="Calibri"/>
        </w:rPr>
        <w:t>This project will be a crowning achievement of your knowledge of Django REST Framework so far. You will build a single app for your Django REST API, but with more complex data and opportunities for more advanced querying to satisfy the needs of requests being made to your API!</w:t>
      </w:r>
    </w:p>
    <w:p xmlns:wp14="http://schemas.microsoft.com/office/word/2010/wordml" w:rsidP="068D72DD" w14:paraId="59439E1E" wp14:textId="700A3590">
      <w:pPr>
        <w:pStyle w:val="Heading2"/>
        <w:spacing w:line="480" w:lineRule="auto"/>
        <w:rPr>
          <w:b w:val="0"/>
          <w:bCs w:val="0"/>
        </w:rPr>
      </w:pPr>
      <w:r w:rsidR="068D72DD">
        <w:rPr>
          <w:b w:val="0"/>
          <w:bCs w:val="0"/>
        </w:rPr>
        <w:t>Technologies</w:t>
      </w:r>
      <w:bookmarkEnd w:id="23"/>
    </w:p>
    <w:bookmarkStart w:name="learning-objective" w:id="24"/>
    <w:p w:rsidR="03C8E52D" w:rsidP="03C8E52D" w:rsidRDefault="03C8E52D" w14:paraId="3377C0A1" w14:textId="4A384894">
      <w:pPr>
        <w:pStyle w:val="Normal"/>
        <w:bidi w:val="0"/>
        <w:spacing w:before="180" w:beforeAutospacing="off" w:after="180" w:afterAutospacing="off" w:line="480" w:lineRule="auto"/>
        <w:ind w:left="0" w:right="0"/>
        <w:jc w:val="left"/>
        <w:rPr>
          <w:rFonts w:ascii="Calibri" w:hAnsi="Calibri" w:eastAsia="Calibri" w:cs="Calibri"/>
        </w:rPr>
      </w:pPr>
      <w:r w:rsidR="03C8E52D">
        <w:rPr/>
        <w:t>Django REST Framework, Postman</w:t>
      </w:r>
    </w:p>
    <w:p xmlns:wp14="http://schemas.microsoft.com/office/word/2010/wordml" w:rsidP="49653820" w14:paraId="5B039944" wp14:textId="5BFCD5A8">
      <w:pPr>
        <w:pStyle w:val="Heading2"/>
        <w:spacing w:line="480" w:lineRule="auto"/>
        <w:rPr>
          <w:b w:val="0"/>
          <w:bCs w:val="0"/>
        </w:rPr>
      </w:pPr>
      <w:r w:rsidR="068D72DD">
        <w:rPr>
          <w:b w:val="0"/>
          <w:bCs w:val="0"/>
        </w:rPr>
        <w:t>Learning Objective</w:t>
      </w:r>
      <w:bookmarkEnd w:id="24"/>
    </w:p>
    <w:bookmarkStart w:name="resources" w:id="25"/>
    <w:p w:rsidR="03C8E52D" w:rsidP="03C8E52D" w:rsidRDefault="03C8E52D" w14:paraId="33E1FDDB" w14:textId="26C0F394">
      <w:pPr>
        <w:pStyle w:val="Normal"/>
        <w:bidi w:val="0"/>
        <w:spacing w:before="180" w:beforeAutospacing="off" w:after="180" w:afterAutospacing="off" w:line="480" w:lineRule="auto"/>
        <w:ind w:left="0" w:right="0"/>
        <w:jc w:val="left"/>
        <w:rPr>
          <w:rFonts w:ascii="Calibri" w:hAnsi="Calibri" w:eastAsia="Calibri" w:cs="Calibri"/>
        </w:rPr>
      </w:pPr>
      <w:r w:rsidR="03C8E52D">
        <w:rPr/>
        <w:t>Increase skill with building and testing Web APIs using intermediate level Django REST Framework knowledge</w:t>
      </w:r>
    </w:p>
    <w:p w:rsidR="569C3136" w:rsidP="569C3136" w:rsidRDefault="569C3136" w14:paraId="477096F0" w14:textId="4B514DFA">
      <w:pPr>
        <w:pStyle w:val="Normal"/>
        <w:spacing w:line="480" w:lineRule="auto"/>
      </w:pPr>
    </w:p>
    <w:p w:rsidR="7BBA2C9E" w:rsidP="7BBA2C9E" w:rsidRDefault="7BBA2C9E" w14:paraId="6FD5B096" w14:textId="50AC3AEB">
      <w:pPr>
        <w:pStyle w:val="Normal"/>
        <w:spacing w:line="480" w:lineRule="auto"/>
      </w:pPr>
    </w:p>
    <w:p w:rsidR="068D72DD" w:rsidP="03C8E52D" w:rsidRDefault="068D72DD" w14:paraId="0439E960" w14:textId="627680CB">
      <w:pPr>
        <w:pStyle w:val="IntenseQuote"/>
        <w:bidi w:val="0"/>
        <w:spacing w:before="180" w:beforeAutospacing="off" w:after="180" w:afterAutospacing="off" w:line="480" w:lineRule="auto"/>
        <w:ind w:left="0" w:right="0"/>
        <w:jc w:val="center"/>
        <w:rPr>
          <w:i w:val="1"/>
          <w:iCs w:val="1"/>
          <w:color w:val="4F80BD" w:themeColor="accent1" w:themeTint="FF" w:themeShade="FF"/>
        </w:rPr>
      </w:pPr>
      <w:r w:rsidR="068D72DD">
        <w:rPr/>
        <w:t xml:space="preserve">💡 </w:t>
      </w:r>
      <w:r w:rsidRPr="03C8E52D" w:rsidR="532FB454">
        <w:rPr>
          <w:sz w:val="32"/>
          <w:szCs w:val="32"/>
        </w:rPr>
        <w:t>You will be using a collection of Postman requests that WE give you and building the API endpoints to make the requests work!</w:t>
      </w:r>
    </w:p>
    <w:p w:rsidR="7BBA2C9E" w:rsidP="7BBA2C9E" w:rsidRDefault="7BBA2C9E" w14:paraId="0832DAC1" w14:textId="66CB0FDF">
      <w:pPr>
        <w:pStyle w:val="Normal"/>
        <w:bidi w:val="0"/>
      </w:pP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2BDF8B18">
      <w:pPr>
        <w:pStyle w:val="Compact"/>
        <w:spacing w:line="480" w:lineRule="auto"/>
      </w:pPr>
      <w:r w:rsidRPr="03C8E52D" w:rsidR="068D72DD">
        <w:rPr>
          <w:b w:val="1"/>
          <w:bCs w:val="1"/>
        </w:rPr>
        <w:t>PowerPoints</w:t>
      </w:r>
    </w:p>
    <w:p w:rsidR="03C8E52D" w:rsidP="03C8E52D" w:rsidRDefault="03C8E52D" w14:paraId="779B29B1" w14:textId="45E54D9F">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03C8E52D">
        <w:rPr/>
        <w:t>Intermediate Django REST Framework</w:t>
      </w:r>
    </w:p>
    <w:p xmlns:wp14="http://schemas.microsoft.com/office/word/2010/wordml" w:rsidP="068D72DD" w14:paraId="722D6ECC" wp14:textId="77777777" wp14:noSpellErr="1">
      <w:pPr>
        <w:pStyle w:val="Compact"/>
        <w:spacing w:line="480" w:lineRule="auto"/>
        <w:rPr>
          <w:b w:val="1"/>
          <w:bCs w:val="1"/>
        </w:rPr>
      </w:pPr>
      <w:r w:rsidRPr="03C8E52D" w:rsidR="068D72DD">
        <w:rPr>
          <w:b w:val="1"/>
          <w:bCs w:val="1"/>
        </w:rPr>
        <w:t>Relevant Projects</w:t>
      </w:r>
    </w:p>
    <w:bookmarkStart w:name="task" w:id="26"/>
    <w:p w:rsidR="03C8E52D" w:rsidP="03C8E52D" w:rsidRDefault="03C8E52D" w14:paraId="6248F267" w14:textId="4DE863F0">
      <w:pPr>
        <w:pStyle w:val="Compact"/>
        <w:numPr>
          <w:ilvl w:val="0"/>
          <w:numId w:val="18"/>
        </w:numPr>
        <w:bidi w:val="0"/>
        <w:spacing w:before="36" w:beforeAutospacing="off" w:after="36" w:afterAutospacing="off" w:line="480" w:lineRule="auto"/>
        <w:ind w:right="0"/>
        <w:jc w:val="left"/>
        <w:rPr>
          <w:rFonts w:ascii="Symbol" w:hAnsi="Symbol" w:eastAsia="Symbol" w:cs="Symbol" w:asciiTheme="minorAscii" w:hAnsiTheme="minorAscii" w:eastAsiaTheme="minorAscii" w:cstheme="minorAscii"/>
          <w:b w:val="1"/>
          <w:bCs w:val="1"/>
          <w:sz w:val="24"/>
          <w:szCs w:val="24"/>
        </w:rPr>
      </w:pPr>
      <w:r w:rsidR="03C8E52D">
        <w:rPr>
          <w:b w:val="0"/>
          <w:bCs w:val="0"/>
        </w:rPr>
        <w:t>Django REST Framework Tutorial</w:t>
      </w:r>
    </w:p>
    <w:p w:rsidR="03C8E52D" w:rsidP="03C8E52D" w:rsidRDefault="03C8E52D" w14:paraId="2199BB09" w14:textId="3BB17B7E">
      <w:pPr>
        <w:pStyle w:val="Compact"/>
        <w:numPr>
          <w:ilvl w:val="0"/>
          <w:numId w:val="18"/>
        </w:numPr>
        <w:bidi w:val="0"/>
        <w:spacing w:before="36" w:beforeAutospacing="off" w:after="36" w:afterAutospacing="off" w:line="480" w:lineRule="auto"/>
        <w:ind w:right="0"/>
        <w:jc w:val="left"/>
        <w:rPr>
          <w:b w:val="1"/>
          <w:bCs w:val="1"/>
          <w:sz w:val="24"/>
          <w:szCs w:val="24"/>
        </w:rPr>
      </w:pPr>
      <w:r w:rsidRPr="03C8E52D" w:rsidR="03C8E52D">
        <w:rPr>
          <w:rFonts w:ascii="Calibri" w:hAnsi="Calibri" w:eastAsia="Calibri" w:cs="Calibri"/>
          <w:b w:val="0"/>
          <w:bCs w:val="0"/>
        </w:rPr>
        <w:t>Django REST Products API</w:t>
      </w:r>
    </w:p>
    <w:p w:rsidR="5B980C1B" w:rsidP="7BBA2C9E" w:rsidRDefault="5B980C1B" w14:paraId="42C0055A" w14:textId="7B504268">
      <w:pPr>
        <w:pStyle w:val="Compact"/>
        <w:bidi w:val="0"/>
        <w:spacing w:before="36" w:beforeAutospacing="off" w:after="36" w:afterAutospacing="off" w:line="480" w:lineRule="auto"/>
        <w:ind w:left="0" w:right="0"/>
        <w:jc w:val="left"/>
        <w:rPr>
          <w:b w:val="1"/>
          <w:bCs w:val="1"/>
        </w:rPr>
      </w:pPr>
      <w:r w:rsidRPr="03C8E52D" w:rsidR="5B980C1B">
        <w:rPr>
          <w:b w:val="1"/>
          <w:bCs w:val="1"/>
        </w:rPr>
        <w:t>Other Resources</w:t>
      </w:r>
    </w:p>
    <w:bookmarkEnd w:id="26"/>
    <w:bookmarkStart w:name="setup-steps" w:id="28"/>
    <w:p w:rsidR="03C8E52D" w:rsidP="03C8E52D" w:rsidRDefault="03C8E52D" w14:paraId="631E7DD7" w14:textId="4A76DC6A">
      <w:pPr>
        <w:pStyle w:val="Compact"/>
        <w:numPr>
          <w:ilvl w:val="0"/>
          <w:numId w:val="19"/>
        </w:numPr>
        <w:bidi w:val="0"/>
        <w:spacing w:before="36" w:beforeAutospacing="off" w:after="36" w:afterAutospacing="off" w:line="480" w:lineRule="auto"/>
        <w:ind w:right="0"/>
        <w:jc w:val="left"/>
        <w:rPr>
          <w:rFonts w:ascii="Calibri" w:hAnsi="Calibri" w:eastAsia="Calibri" w:cs="Calibri" w:asciiTheme="minorAscii" w:hAnsiTheme="minorAscii" w:eastAsiaTheme="minorAscii" w:cstheme="minorAscii"/>
          <w:b w:val="1"/>
          <w:bCs w:val="1"/>
          <w:sz w:val="24"/>
          <w:szCs w:val="24"/>
        </w:rPr>
      </w:pPr>
      <w:r w:rsidRPr="03C8E52D" w:rsidR="03C8E52D">
        <w:rPr>
          <w:rFonts w:ascii="Calibri" w:hAnsi="Calibri" w:eastAsia="Calibri" w:cs="Calibri"/>
          <w:b w:val="0"/>
          <w:bCs w:val="0"/>
        </w:rPr>
        <w:t xml:space="preserve">Django REST Framework documentation: </w:t>
      </w:r>
      <w:hyperlink r:id="R8f9bbde4668a4a6b">
        <w:r w:rsidRPr="03C8E52D" w:rsidR="03C8E52D">
          <w:rPr>
            <w:rStyle w:val="Hyperlink"/>
            <w:rFonts w:ascii="Calibri" w:hAnsi="Calibri" w:eastAsia="Calibri" w:cs="Calibri"/>
            <w:b w:val="0"/>
            <w:bCs w:val="0"/>
          </w:rPr>
          <w:t>https://www.django-rest-framework.org/</w:t>
        </w:r>
      </w:hyperlink>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068D72DD">
        <w:rPr>
          <w:b w:val="0"/>
          <w:bCs w:val="0"/>
        </w:rPr>
        <w:t>Tasks</w:t>
      </w:r>
    </w:p>
    <w:p w:rsidR="007A04E4" w:rsidP="007A04E4" w:rsidRDefault="007A04E4" w14:paraId="174F875D" w14:textId="0440530B">
      <w:pPr>
        <w:pStyle w:val="Normal"/>
        <w:bidi w:val="0"/>
        <w:spacing w:before="180" w:beforeAutospacing="off" w:after="180" w:afterAutospacing="off" w:line="480" w:lineRule="auto"/>
        <w:ind w:left="0" w:right="0"/>
        <w:jc w:val="left"/>
        <w:rPr>
          <w:rFonts w:ascii="Calibri" w:hAnsi="Calibri" w:eastAsia="Calibri" w:cs="Calibri"/>
        </w:rPr>
      </w:pPr>
      <w:r w:rsidRPr="007A04E4" w:rsidR="007A04E4">
        <w:rPr>
          <w:rFonts w:ascii="Calibri" w:hAnsi="Calibri" w:eastAsia="Calibri" w:cs="Calibri"/>
        </w:rPr>
        <w:t>Build a Django REST API based on the provided user stories that meets the requirements of the provided Postman tests.</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3C8E52D" w:rsidP="03C8E52D" w:rsidRDefault="03C8E52D" w14:paraId="46411AC3" w14:textId="643655C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Make a GitHub Repository</w:t>
      </w:r>
      <w:r w:rsidRPr="03C8E52D" w:rsidR="03C8E52D">
        <w:rPr>
          <w:rStyle w:val="CodeChar"/>
          <w:noProof w:val="0"/>
          <w:lang w:val="en-US"/>
        </w:rPr>
        <w:t xml:space="preserve"> (** with Python </w:t>
      </w:r>
      <w:proofErr w:type="spellStart"/>
      <w:r w:rsidRPr="03C8E52D" w:rsidR="03C8E52D">
        <w:rPr>
          <w:rStyle w:val="CodeChar"/>
          <w:noProof w:val="0"/>
          <w:lang w:val="en-US"/>
        </w:rPr>
        <w:t>gitignore</w:t>
      </w:r>
      <w:proofErr w:type="spellEnd"/>
      <w:r w:rsidRPr="03C8E52D" w:rsidR="03C8E52D">
        <w:rPr>
          <w:rStyle w:val="CodeChar"/>
          <w:noProof w:val="0"/>
          <w:lang w:val="en-US"/>
        </w:rPr>
        <w:t xml:space="preserve"> **) </w:t>
      </w:r>
    </w:p>
    <w:p w:rsidR="03C8E52D" w:rsidP="03C8E52D" w:rsidRDefault="03C8E52D" w14:paraId="54D43490" w14:textId="25AB94B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Clone down repository to local computer</w:t>
      </w:r>
    </w:p>
    <w:p w:rsidR="03C8E52D" w:rsidP="03C8E52D" w:rsidRDefault="03C8E52D" w14:paraId="081BD395" w14:textId="209A96EC">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Open folder in VS code and create/activate a local venv</w:t>
      </w:r>
    </w:p>
    <w:p w:rsidR="03C8E52D" w:rsidP="03C8E52D" w:rsidRDefault="03C8E52D" w14:paraId="3BD0A52B" w14:textId="1172ADBC">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w:t>
      </w:r>
    </w:p>
    <w:p w:rsidR="03C8E52D" w:rsidP="03C8E52D" w:rsidRDefault="03C8E52D" w14:paraId="74F7DF45" w14:textId="5793BE4F">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shell”</w:t>
      </w:r>
    </w:p>
    <w:p w:rsidR="03C8E52D" w:rsidP="03C8E52D" w:rsidRDefault="03C8E52D" w14:paraId="5CFD8DA9" w14:textId="04F04A0B">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Select the correct Python interpreter for the project</w:t>
      </w:r>
    </w:p>
    <w:p w:rsidR="03C8E52D" w:rsidP="03C8E52D" w:rsidRDefault="03C8E52D" w14:paraId="3D84D42A" w14:textId="754F6DC6">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Install all necessary packages</w:t>
      </w:r>
    </w:p>
    <w:p w:rsidR="03C8E52D" w:rsidP="03C8E52D" w:rsidRDefault="03C8E52D" w14:paraId="625A75D6" w14:textId="525F9FA6">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w:t>
      </w:r>
    </w:p>
    <w:p w:rsidR="03C8E52D" w:rsidP="2D999E98" w:rsidRDefault="03C8E52D" w14:paraId="36074DD2" w14:textId="58B39EBF">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ipenv install djangorestframework”</w:t>
      </w:r>
    </w:p>
    <w:p w:rsidR="2D999E98" w:rsidP="2D999E98" w:rsidRDefault="2D999E98" w14:paraId="0DBD60C7" w14:textId="15802172">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Windows - “pipenv install mysqlclient”</w:t>
      </w:r>
    </w:p>
    <w:p w:rsidR="2D999E98" w:rsidP="2D999E98" w:rsidRDefault="2D999E98" w14:paraId="0D24799B" w14:textId="1E7802D5">
      <w:pPr>
        <w:pStyle w:val="ListParagraph"/>
        <w:numPr>
          <w:ilvl w:val="1"/>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ac - “</w:t>
      </w:r>
      <w:proofErr w:type="spellStart"/>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ipenv</w:t>
      </w:r>
      <w:proofErr w:type="spellEnd"/>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install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mysql</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connector-python==8.0.26”</w:t>
      </w:r>
    </w:p>
    <w:p w:rsidR="03C8E52D" w:rsidP="03C8E52D" w:rsidRDefault="03C8E52D" w14:paraId="0220507B" w14:textId="6F6E9065">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03C8E52D"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n initial Django project </w:t>
      </w:r>
    </w:p>
    <w:p w:rsidR="03C8E52D" w:rsidP="2D999E98" w:rsidRDefault="03C8E52D" w14:paraId="2A31C072" w14:textId="5C2AF0D6">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django</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admin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projec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heroes_villains_project .”</w:t>
      </w:r>
    </w:p>
    <w:p w:rsidR="2D999E98" w:rsidP="2D999E98" w:rsidRDefault="2D999E98" w14:paraId="07CD01CE" w14:textId="4D71EF3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Create a </w:t>
      </w:r>
      <w:r w:rsidRPr="2D999E98" w:rsidR="2D999E98">
        <w:rPr>
          <w:rStyle w:val="CodeChar"/>
          <w:rFonts w:ascii="Consolas" w:hAnsi="Consolas" w:eastAsia="Consolas" w:cs="Consolas"/>
          <w:b w:val="0"/>
          <w:bCs w:val="0"/>
          <w:i w:val="0"/>
          <w:iCs w:val="0"/>
          <w:caps w:val="0"/>
          <w:smallCaps w:val="0"/>
          <w:noProof w:val="0"/>
          <w:color w:val="FF0000"/>
          <w:sz w:val="24"/>
          <w:szCs w:val="24"/>
          <w:lang w:val="en-US"/>
        </w:rPr>
        <w:t xml:space="preserve">local_settings.py </w:t>
      </w: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file and import it into your settings.py file to prevent your settings from being pushed to the public repository. </w:t>
      </w:r>
    </w:p>
    <w:p w:rsidR="2D999E98" w:rsidP="4DED90BE" w:rsidRDefault="2D999E98" w14:paraId="7C41CCD1" w14:textId="3ACE7E3E">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Cut &amp; Paste DATABASES and SECRET_KEY from settings.py to local_settings.py. Change DATABASES to reflect the appropriate database NAME, ENGINE, USERNAME, PASSWORD, etc.</w:t>
      </w:r>
      <w:r>
        <w:br/>
      </w: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Windows: </w:t>
      </w:r>
      <w:r w:rsidR="2D999E98">
        <w:drawing>
          <wp:inline wp14:editId="20003E06" wp14:anchorId="646F6B06">
            <wp:extent cx="4429125" cy="2047875"/>
            <wp:effectExtent l="0" t="0" r="0" b="0"/>
            <wp:docPr id="1575485117" name="" title=""/>
            <wp:cNvGraphicFramePr>
              <a:graphicFrameLocks noChangeAspect="1"/>
            </wp:cNvGraphicFramePr>
            <a:graphic>
              <a:graphicData uri="http://schemas.openxmlformats.org/drawingml/2006/picture">
                <pic:pic>
                  <pic:nvPicPr>
                    <pic:cNvPr id="0" name=""/>
                    <pic:cNvPicPr/>
                  </pic:nvPicPr>
                  <pic:blipFill>
                    <a:blip r:embed="Rd0192cff46fa4e7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429125" cy="2047875"/>
                    </a:xfrm>
                    <a:prstGeom prst="rect">
                      <a:avLst/>
                    </a:prstGeom>
                  </pic:spPr>
                </pic:pic>
              </a:graphicData>
            </a:graphic>
          </wp:inline>
        </w:drawing>
      </w:r>
      <w:r>
        <w:br/>
      </w:r>
      <w:r w:rsidRPr="4DED90BE" w:rsidR="2D999E98">
        <w:rPr>
          <w:rFonts w:ascii="Calibri" w:hAnsi="Calibri" w:eastAsia="Calibri" w:cs="Calibri"/>
          <w:b w:val="0"/>
          <w:bCs w:val="0"/>
          <w:i w:val="0"/>
          <w:iCs w:val="0"/>
          <w:caps w:val="0"/>
          <w:smallCaps w:val="0"/>
          <w:noProof w:val="0"/>
          <w:color w:val="000000" w:themeColor="text1" w:themeTint="FF" w:themeShade="FF"/>
          <w:sz w:val="24"/>
          <w:szCs w:val="24"/>
          <w:lang w:val="en-US"/>
        </w:rPr>
        <w:t xml:space="preserve">Mac: </w:t>
      </w:r>
      <w:r w:rsidR="2D999E98">
        <w:drawing>
          <wp:inline wp14:editId="60452450" wp14:anchorId="6574FAE0">
            <wp:extent cx="4572000" cy="3286125"/>
            <wp:effectExtent l="0" t="0" r="0" b="0"/>
            <wp:docPr id="753749224" name="" title=""/>
            <wp:cNvGraphicFramePr>
              <a:graphicFrameLocks noChangeAspect="1"/>
            </wp:cNvGraphicFramePr>
            <a:graphic>
              <a:graphicData uri="http://schemas.openxmlformats.org/drawingml/2006/picture">
                <pic:pic>
                  <pic:nvPicPr>
                    <pic:cNvPr id="0" name=""/>
                    <pic:cNvPicPr/>
                  </pic:nvPicPr>
                  <pic:blipFill>
                    <a:blip r:embed="Rccc485b146b0468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286125"/>
                    </a:xfrm>
                    <a:prstGeom prst="rect">
                      <a:avLst/>
                    </a:prstGeom>
                  </pic:spPr>
                </pic:pic>
              </a:graphicData>
            </a:graphic>
          </wp:inline>
        </w:drawing>
      </w:r>
    </w:p>
    <w:p w:rsidR="2D999E98" w:rsidP="2D999E98" w:rsidRDefault="2D999E98" w14:paraId="6384A952" w14:textId="09D65D57">
      <w:pPr>
        <w:pStyle w:val="ListParagraph"/>
        <w:numPr>
          <w:ilvl w:val="0"/>
          <w:numId w:val="20"/>
        </w:numPr>
        <w:spacing w:after="160" w:line="276" w:lineRule="auto"/>
        <w:rPr>
          <w:rFonts w:ascii="Calibri" w:hAnsi="Calibri" w:eastAsia="Calibri" w:cs="Calibri"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2D999E98">
        <w:rPr>
          <w:rFonts w:ascii="Calibri" w:hAnsi="Calibri" w:eastAsia="Calibri" w:cs="Calibri"/>
          <w:b w:val="0"/>
          <w:bCs w:val="0"/>
          <w:i w:val="0"/>
          <w:iCs w:val="0"/>
          <w:caps w:val="0"/>
          <w:smallCaps w:val="0"/>
          <w:noProof w:val="0"/>
          <w:color w:val="000000" w:themeColor="text1" w:themeTint="FF" w:themeShade="FF"/>
          <w:sz w:val="24"/>
          <w:szCs w:val="24"/>
          <w:lang w:val="en-US"/>
        </w:rPr>
        <w:t>Push project to GitHub repo.</w:t>
      </w:r>
    </w:p>
    <w:p w:rsidR="03C8E52D" w:rsidP="2D999E98" w:rsidRDefault="03C8E52D" w14:paraId="24017BB2" w14:textId="3ED2DEC8">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database in MySQL Workbench</w:t>
      </w:r>
    </w:p>
    <w:p w:rsidR="03C8E52D" w:rsidP="2D999E98" w:rsidRDefault="03C8E52D" w14:paraId="654C0D74" w14:textId="77A9BE73">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Execute migrations commands</w:t>
      </w:r>
    </w:p>
    <w:p w:rsidR="03C8E52D" w:rsidP="2D999E98" w:rsidRDefault="03C8E52D" w14:paraId="6369C5FF" w14:textId="349AEE89">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 manage.py migrate”</w:t>
      </w:r>
    </w:p>
    <w:p w:rsidR="03C8E52D" w:rsidP="2D999E98" w:rsidRDefault="03C8E52D" w14:paraId="267EE212" w14:textId="4301ABDF">
      <w:pPr>
        <w:pStyle w:val="ListParagraph"/>
        <w:numPr>
          <w:ilvl w:val="0"/>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Create a new app for the supers, and an app for “super_types”</w:t>
      </w:r>
    </w:p>
    <w:p w:rsidR="03C8E52D" w:rsidP="2D999E98" w:rsidRDefault="03C8E52D" w14:paraId="434EE4A7" w14:textId="42568250">
      <w:pPr>
        <w:pStyle w:val="ListParagraph"/>
        <w:numPr>
          <w:ilvl w:val="1"/>
          <w:numId w:val="20"/>
        </w:numPr>
        <w:spacing w:after="160" w:line="276" w:lineRule="auto"/>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s”</w:t>
      </w:r>
    </w:p>
    <w:p w:rsidR="007A04E4" w:rsidP="2D999E98" w:rsidRDefault="007A04E4" w14:paraId="169A5F49" w14:textId="5F6A7536">
      <w:pPr>
        <w:pStyle w:val="ListParagraph"/>
        <w:numPr>
          <w:ilvl w:val="1"/>
          <w:numId w:val="20"/>
        </w:numPr>
        <w:spacing w:after="160" w:line="276" w:lineRule="auto"/>
        <w:rPr>
          <w:b w:val="0"/>
          <w:bCs w:val="0"/>
          <w:i w:val="0"/>
          <w:iCs w:val="0"/>
          <w:caps w:val="0"/>
          <w:smallCaps w:val="0"/>
          <w:noProof w:val="0"/>
          <w:color w:val="000000" w:themeColor="text1" w:themeTint="FF" w:themeShade="FF"/>
          <w:sz w:val="24"/>
          <w:szCs w:val="24"/>
          <w:lang w:val="en-US"/>
        </w:rPr>
      </w:pP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python</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manage.py </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startapp</w:t>
      </w:r>
      <w:r w:rsidRPr="2D999E98" w:rsidR="007A04E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 super_types”</w:t>
      </w:r>
    </w:p>
    <w:p w:rsidR="03C8E52D" w:rsidP="2D999E98" w:rsidRDefault="03C8E52D" w14:paraId="0B06452E" w14:textId="3CDEAC17">
      <w:pPr>
        <w:pStyle w:val="ListParagraph"/>
        <w:numPr>
          <w:ilvl w:val="0"/>
          <w:numId w:val="20"/>
        </w:numPr>
        <w:bidi w:val="0"/>
        <w:spacing w:before="180" w:beforeAutospacing="off" w:after="160" w:afterAutospacing="off" w:line="276" w:lineRule="auto"/>
        <w:ind w:left="720" w:right="0" w:hanging="360"/>
        <w:jc w:val="left"/>
        <w:rPr>
          <w:rFonts w:ascii="Cambria" w:hAnsi="Cambria" w:eastAsia="Cambria" w:cs="Cambria" w:asciiTheme="minorAscii" w:hAnsiTheme="minorAscii" w:eastAsiaTheme="minorAscii" w:cstheme="minorAscii"/>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 xml:space="preserve">Download the Postman collection (available on your online portal) and import the collection into Postman (File &gt; Import, then upload the file into the window that pops up). </w:t>
      </w:r>
    </w:p>
    <w:p w:rsidR="03C8E52D" w:rsidP="2D999E98" w:rsidRDefault="03C8E52D" w14:paraId="61E7A9CD" w14:textId="1CF54524">
      <w:pPr>
        <w:pStyle w:val="ListParagraph"/>
        <w:numPr>
          <w:ilvl w:val="0"/>
          <w:numId w:val="20"/>
        </w:numPr>
        <w:bidi w:val="0"/>
        <w:spacing w:before="180" w:beforeAutospacing="off" w:after="160" w:afterAutospacing="off" w:line="276" w:lineRule="auto"/>
        <w:ind w:left="720" w:right="0" w:hanging="360"/>
        <w:jc w:val="left"/>
        <w:rPr>
          <w:b w:val="0"/>
          <w:bCs w:val="0"/>
          <w:i w:val="0"/>
          <w:iCs w:val="0"/>
          <w:caps w:val="0"/>
          <w:smallCaps w:val="0"/>
          <w:noProof w:val="0"/>
          <w:color w:val="000000" w:themeColor="text1" w:themeTint="FF" w:themeShade="FF"/>
          <w:sz w:val="24"/>
          <w:szCs w:val="24"/>
          <w:lang w:val="en-US"/>
        </w:rPr>
      </w:pPr>
      <w:r w:rsidRPr="2D999E98" w:rsidR="03C8E52D">
        <w:rPr>
          <w:rFonts w:ascii="Calibri" w:hAnsi="Calibri" w:eastAsia="Calibri" w:cs="Calibri"/>
          <w:b w:val="0"/>
          <w:bCs w:val="0"/>
          <w:i w:val="0"/>
          <w:iCs w:val="0"/>
          <w:caps w:val="0"/>
          <w:smallCaps w:val="0"/>
          <w:noProof w:val="0"/>
          <w:color w:val="000000" w:themeColor="text1" w:themeTint="FF" w:themeShade="FF"/>
          <w:sz w:val="24"/>
          <w:szCs w:val="24"/>
          <w:lang w:val="en-US"/>
        </w:rPr>
        <w:t>Postman will create a folder in your list of collections. This folder will contain all of the test requests that you will be building your API to successfully pass.</w:t>
      </w:r>
    </w:p>
    <w:p w:rsidR="03C8E52D" w:rsidP="03C8E52D" w:rsidRDefault="03C8E52D" w14:paraId="01F4C441" w14:textId="1E878076">
      <w:pPr>
        <w:pStyle w:val="Normal"/>
        <w:rPr>
          <w:rFonts w:ascii="Calibri" w:hAnsi="Calibri" w:eastAsia="Calibri" w:cs="Calibri"/>
        </w:rPr>
      </w:pPr>
    </w:p>
    <w:p w:rsidR="0D3959BE" w:rsidP="1FB289DE" w:rsidRDefault="0D3959BE" w14:paraId="648C2C8B" w14:textId="41886765">
      <w:pPr>
        <w:pStyle w:val="Heading2"/>
        <w:spacing w:line="480" w:lineRule="auto"/>
        <w:rPr>
          <w:b w:val="0"/>
          <w:bCs w:val="0"/>
        </w:rPr>
      </w:pPr>
      <w:r w:rsidR="0D3959BE">
        <w:rPr>
          <w:b w:val="0"/>
          <w:bCs w:val="0"/>
        </w:rPr>
        <w:t>End Result</w:t>
      </w:r>
    </w:p>
    <w:p w:rsidR="03C8E52D" w:rsidP="03C8E52D" w:rsidRDefault="03C8E52D" w14:paraId="082AD9AA" w14:textId="1B3FB0CF">
      <w:pPr>
        <w:pStyle w:val="Normal"/>
        <w:bidi w:val="0"/>
        <w:spacing w:before="180" w:beforeAutospacing="off" w:after="180" w:afterAutospacing="off" w:line="480" w:lineRule="auto"/>
        <w:ind w:left="0" w:right="0"/>
        <w:jc w:val="left"/>
        <w:rPr>
          <w:rFonts w:ascii="Calibri" w:hAnsi="Calibri" w:eastAsia="Calibri" w:cs="Calibri"/>
        </w:rPr>
      </w:pPr>
      <w:r w:rsidRPr="03C8E52D" w:rsidR="03C8E52D">
        <w:rPr>
          <w:rFonts w:ascii="Calibri" w:hAnsi="Calibri" w:eastAsia="Calibri" w:cs="Calibri"/>
        </w:rPr>
        <w:t>Your API will have all features as required by the user stories, and all of the requests provided in the Postman collection will have passed with success codes!</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WordHash hashCode="b4GbNmy4Py5i17" id="6vPYf2Kz"/>
  </int:Manifest>
  <int:Observations>
    <int:Content id="JIHdxU65">
      <int:Rejection type="LegacyProofing"/>
    </int:Content>
    <int:Content id="NcPAOFMx">
      <int:Rejection type="LegacyProofing"/>
    </int:Content>
    <int:Content id="5W6FzxAl">
      <int:Rejection type="LegacyProofing"/>
    </int:Content>
    <int:Content id="6vPYf2Kz">
      <int:Rejection type="LegacyProofing"/>
    </int:Content>
  </int:Observations>
</int:Intelligence>
</file>

<file path=word/numbering.xml><?xml version="1.0" encoding="utf-8"?>
<w:numbering xmlns:w="http://schemas.openxmlformats.org/wordprocessingml/2006/main">
  <w:abstractNum xmlns:w="http://schemas.openxmlformats.org/wordprocessingml/2006/main" w:abstractNumId="1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22">
    <w:abstractNumId w:val="15"/>
  </w:num>
  <w:num w:numId="21">
    <w:abstractNumId w:val="14"/>
  </w:num>
  <w:num w:numId="20">
    <w:abstractNumId w:val="13"/>
  </w: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3E29C9"/>
    <w:rsid w:val="004E29B3"/>
    <w:rsid w:val="00590D07"/>
    <w:rsid w:val="00784D58"/>
    <w:rsid w:val="007A04E4"/>
    <w:rsid w:val="008D6863"/>
    <w:rsid w:val="00B86B75"/>
    <w:rsid w:val="00BC48D5"/>
    <w:rsid w:val="00C36279"/>
    <w:rsid w:val="00E315A3"/>
    <w:rsid w:val="02490865"/>
    <w:rsid w:val="0387BC38"/>
    <w:rsid w:val="03C8E52D"/>
    <w:rsid w:val="04DD998B"/>
    <w:rsid w:val="0501C0DB"/>
    <w:rsid w:val="055BA7D2"/>
    <w:rsid w:val="0666A610"/>
    <w:rsid w:val="068D72DD"/>
    <w:rsid w:val="06D0C24C"/>
    <w:rsid w:val="07D30C60"/>
    <w:rsid w:val="085A49E1"/>
    <w:rsid w:val="0A08630E"/>
    <w:rsid w:val="0A457D76"/>
    <w:rsid w:val="0A962564"/>
    <w:rsid w:val="0B492512"/>
    <w:rsid w:val="0C16A30E"/>
    <w:rsid w:val="0C31F5C5"/>
    <w:rsid w:val="0C36EB0F"/>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3F3A865"/>
    <w:rsid w:val="147FA095"/>
    <w:rsid w:val="14813A15"/>
    <w:rsid w:val="150BC3A1"/>
    <w:rsid w:val="15254A41"/>
    <w:rsid w:val="155D366C"/>
    <w:rsid w:val="161D0A76"/>
    <w:rsid w:val="17935C90"/>
    <w:rsid w:val="1803BA0C"/>
    <w:rsid w:val="196B64DE"/>
    <w:rsid w:val="19BBA272"/>
    <w:rsid w:val="19D404D8"/>
    <w:rsid w:val="19F8BB64"/>
    <w:rsid w:val="1B0FC8E6"/>
    <w:rsid w:val="1B4D10E2"/>
    <w:rsid w:val="1B5A89DC"/>
    <w:rsid w:val="1BFF5F27"/>
    <w:rsid w:val="1C8FFF68"/>
    <w:rsid w:val="1CA43A04"/>
    <w:rsid w:val="1D5E1520"/>
    <w:rsid w:val="1E30C230"/>
    <w:rsid w:val="1EDA0F8D"/>
    <w:rsid w:val="1FB289DE"/>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C03192A"/>
    <w:rsid w:val="2CB23975"/>
    <w:rsid w:val="2D91E0CF"/>
    <w:rsid w:val="2D999E98"/>
    <w:rsid w:val="2E0859F9"/>
    <w:rsid w:val="2F33FB56"/>
    <w:rsid w:val="2FBCEAE7"/>
    <w:rsid w:val="30A3483E"/>
    <w:rsid w:val="32DB0509"/>
    <w:rsid w:val="33007671"/>
    <w:rsid w:val="33DAE900"/>
    <w:rsid w:val="343EEC0A"/>
    <w:rsid w:val="348AE3F4"/>
    <w:rsid w:val="34ACAFB2"/>
    <w:rsid w:val="34D4D7E2"/>
    <w:rsid w:val="351A205B"/>
    <w:rsid w:val="3576B961"/>
    <w:rsid w:val="366CDA02"/>
    <w:rsid w:val="36D240DB"/>
    <w:rsid w:val="375C2F79"/>
    <w:rsid w:val="379E5D66"/>
    <w:rsid w:val="3840993D"/>
    <w:rsid w:val="38D81367"/>
    <w:rsid w:val="3AFC849D"/>
    <w:rsid w:val="3BD87B8D"/>
    <w:rsid w:val="3CED18F4"/>
    <w:rsid w:val="3DFD9AB1"/>
    <w:rsid w:val="3E5DB67D"/>
    <w:rsid w:val="3EF541B6"/>
    <w:rsid w:val="3FDAFC37"/>
    <w:rsid w:val="40115E9A"/>
    <w:rsid w:val="41286152"/>
    <w:rsid w:val="412C174F"/>
    <w:rsid w:val="425C5E60"/>
    <w:rsid w:val="427317AB"/>
    <w:rsid w:val="427E64B0"/>
    <w:rsid w:val="427E8E46"/>
    <w:rsid w:val="44F1DC7D"/>
    <w:rsid w:val="45816460"/>
    <w:rsid w:val="47010349"/>
    <w:rsid w:val="47592AE6"/>
    <w:rsid w:val="4763CC22"/>
    <w:rsid w:val="47835189"/>
    <w:rsid w:val="49653820"/>
    <w:rsid w:val="49D62F11"/>
    <w:rsid w:val="4A4F1377"/>
    <w:rsid w:val="4A754894"/>
    <w:rsid w:val="4A77F67B"/>
    <w:rsid w:val="4B525324"/>
    <w:rsid w:val="4C0CAF96"/>
    <w:rsid w:val="4CD57914"/>
    <w:rsid w:val="4CE4A28C"/>
    <w:rsid w:val="4CE4A28C"/>
    <w:rsid w:val="4D0413BC"/>
    <w:rsid w:val="4D0B2A44"/>
    <w:rsid w:val="4D2E2C18"/>
    <w:rsid w:val="4D5A205D"/>
    <w:rsid w:val="4D6BB10D"/>
    <w:rsid w:val="4DED90BE"/>
    <w:rsid w:val="4EB4DA4A"/>
    <w:rsid w:val="4F1B520E"/>
    <w:rsid w:val="4F27FCB0"/>
    <w:rsid w:val="500E5A07"/>
    <w:rsid w:val="503991C3"/>
    <w:rsid w:val="5042CB06"/>
    <w:rsid w:val="50CFB7D9"/>
    <w:rsid w:val="5138F9AC"/>
    <w:rsid w:val="51A180FF"/>
    <w:rsid w:val="5202C3D8"/>
    <w:rsid w:val="52062F06"/>
    <w:rsid w:val="52B7DD56"/>
    <w:rsid w:val="532FB454"/>
    <w:rsid w:val="53884B6D"/>
    <w:rsid w:val="53FA1B1F"/>
    <w:rsid w:val="55241BCE"/>
    <w:rsid w:val="559FAF65"/>
    <w:rsid w:val="55EF8C7B"/>
    <w:rsid w:val="569C3136"/>
    <w:rsid w:val="56B20C8A"/>
    <w:rsid w:val="584792C5"/>
    <w:rsid w:val="58709B69"/>
    <w:rsid w:val="59E9AD4C"/>
    <w:rsid w:val="5AAEDCF8"/>
    <w:rsid w:val="5AC318F2"/>
    <w:rsid w:val="5AE8C161"/>
    <w:rsid w:val="5B7F2F51"/>
    <w:rsid w:val="5B980C1B"/>
    <w:rsid w:val="5C789BC3"/>
    <w:rsid w:val="5CA17542"/>
    <w:rsid w:val="5CF4CA95"/>
    <w:rsid w:val="5D160556"/>
    <w:rsid w:val="5D1AFFB2"/>
    <w:rsid w:val="5D713D95"/>
    <w:rsid w:val="5DC69147"/>
    <w:rsid w:val="5E01761C"/>
    <w:rsid w:val="5E01761C"/>
    <w:rsid w:val="5E3279D4"/>
    <w:rsid w:val="5EABB275"/>
    <w:rsid w:val="5FDDBD22"/>
    <w:rsid w:val="600F7EF5"/>
    <w:rsid w:val="60350EB8"/>
    <w:rsid w:val="6058EED0"/>
    <w:rsid w:val="6075E610"/>
    <w:rsid w:val="60FD3D98"/>
    <w:rsid w:val="61487D1B"/>
    <w:rsid w:val="61AF135B"/>
    <w:rsid w:val="61F4BF31"/>
    <w:rsid w:val="62990DF9"/>
    <w:rsid w:val="63D21B46"/>
    <w:rsid w:val="65D0AEBB"/>
    <w:rsid w:val="664832D2"/>
    <w:rsid w:val="66761559"/>
    <w:rsid w:val="66D9FCDB"/>
    <w:rsid w:val="67A2CAEA"/>
    <w:rsid w:val="68BA4149"/>
    <w:rsid w:val="6A5611AA"/>
    <w:rsid w:val="6B2315C4"/>
    <w:rsid w:val="6B8A66A0"/>
    <w:rsid w:val="6EBE468E"/>
    <w:rsid w:val="6ED5E4A9"/>
    <w:rsid w:val="6EE74FB7"/>
    <w:rsid w:val="7008DA62"/>
    <w:rsid w:val="701A7792"/>
    <w:rsid w:val="709AAB40"/>
    <w:rsid w:val="70B1846B"/>
    <w:rsid w:val="71506BC6"/>
    <w:rsid w:val="720EDCDC"/>
    <w:rsid w:val="72DF336B"/>
    <w:rsid w:val="73D70515"/>
    <w:rsid w:val="73E9252D"/>
    <w:rsid w:val="744E6D5B"/>
    <w:rsid w:val="74814DF2"/>
    <w:rsid w:val="749D9F6C"/>
    <w:rsid w:val="74B848EB"/>
    <w:rsid w:val="74DAE626"/>
    <w:rsid w:val="756D235F"/>
    <w:rsid w:val="7786F33C"/>
    <w:rsid w:val="77AE7975"/>
    <w:rsid w:val="77B8EEB4"/>
    <w:rsid w:val="795C07BE"/>
    <w:rsid w:val="79C77429"/>
    <w:rsid w:val="7A24B425"/>
    <w:rsid w:val="7B4FDFA1"/>
    <w:rsid w:val="7B4FDFA1"/>
    <w:rsid w:val="7BACAA62"/>
    <w:rsid w:val="7BBA2C9E"/>
    <w:rsid w:val="7BBADAF4"/>
    <w:rsid w:val="7D993A6B"/>
    <w:rsid w:val="7E2C5CEA"/>
    <w:rsid w:val="7E7E70CC"/>
    <w:rsid w:val="7EB44B14"/>
    <w:rsid w:val="7F4735AC"/>
    <w:rsid w:val="7FA2B77D"/>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microsoft.com/office/2019/09/relationships/intelligence" Target="intelligence.xml" Id="R9170eb0ed0864680" /><Relationship Type="http://schemas.openxmlformats.org/officeDocument/2006/relationships/hyperlink" Target="https://www.django-rest-framework.org/" TargetMode="External" Id="R8f9bbde4668a4a6b" /><Relationship Type="http://schemas.openxmlformats.org/officeDocument/2006/relationships/image" Target="/media/image3.png" Id="Rd0192cff46fa4e79" /><Relationship Type="http://schemas.openxmlformats.org/officeDocument/2006/relationships/image" Target="/media/image4.png" Id="Rccc485b146b0468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Megan Cindric</lastModifiedBy>
  <dcterms:modified xsi:type="dcterms:W3CDTF">2022-04-25T00:44:42.3043962Z</dcterms:modified>
</coreProperties>
</file>